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RHI in Transverse Colon vs RHI in Rectum and Descending Col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RHI in Transverse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&lt; x ≤ 9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&lt; x ≤ 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9:06:47Z</dcterms:created>
  <dcterms:modified xsi:type="dcterms:W3CDTF">2023-08-09T19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